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DD7EB8" w14:textId="77777777" w:rsidR="00831F12" w:rsidRDefault="00831F12" w:rsidP="009B7C5D">
      <w:pPr>
        <w:spacing w:beforeLines="50" w:before="120" w:afterLines="50" w:after="120"/>
        <w:jc w:val="center"/>
        <w:rPr>
          <w:rFonts w:ascii="Cambria" w:eastAsia="等线" w:hAnsi="Cambria"/>
          <w:b/>
          <w:color w:val="044458" w:themeColor="accent6" w:themeShade="80"/>
          <w:sz w:val="44"/>
          <w:szCs w:val="144"/>
          <w:lang w:eastAsia="zh-CN"/>
        </w:rPr>
      </w:pPr>
    </w:p>
    <w:p w14:paraId="13D9A7D4" w14:textId="0DFF4C52" w:rsidR="009B7C5D" w:rsidRPr="002939AB" w:rsidRDefault="00831F12" w:rsidP="009B7C5D">
      <w:pPr>
        <w:spacing w:beforeLines="50" w:before="120" w:afterLines="50" w:after="120"/>
        <w:jc w:val="center"/>
        <w:rPr>
          <w:rFonts w:ascii="Cambria" w:eastAsia="等线" w:hAnsi="Cambria"/>
          <w:b/>
          <w:color w:val="044458" w:themeColor="accent6" w:themeShade="80"/>
          <w:sz w:val="44"/>
          <w:szCs w:val="144"/>
        </w:rPr>
      </w:pPr>
      <w:r>
        <w:rPr>
          <w:rFonts w:ascii="Cambria" w:eastAsia="等线" w:hAnsi="Cambria" w:hint="eastAsia"/>
          <w:b/>
          <w:color w:val="044458" w:themeColor="accent6" w:themeShade="80"/>
          <w:sz w:val="44"/>
          <w:szCs w:val="144"/>
          <w:lang w:eastAsia="zh-CN"/>
        </w:rPr>
        <w:t>ICSRS 20</w:t>
      </w:r>
      <w:r w:rsidR="00BD704D">
        <w:rPr>
          <w:rFonts w:ascii="Cambria" w:eastAsia="等线" w:hAnsi="Cambria" w:hint="eastAsia"/>
          <w:b/>
          <w:color w:val="044458" w:themeColor="accent6" w:themeShade="80"/>
          <w:sz w:val="44"/>
          <w:szCs w:val="144"/>
          <w:lang w:eastAsia="zh-CN"/>
        </w:rPr>
        <w:t>26</w:t>
      </w:r>
      <w:r w:rsidR="009B7C5D" w:rsidRPr="002939AB">
        <w:rPr>
          <w:rFonts w:ascii="Cambria" w:eastAsia="等线" w:hAnsi="Cambria"/>
          <w:b/>
          <w:color w:val="044458" w:themeColor="accent6" w:themeShade="80"/>
          <w:sz w:val="44"/>
          <w:szCs w:val="144"/>
        </w:rPr>
        <w:t xml:space="preserve"> Special Session Proposal</w:t>
      </w:r>
    </w:p>
    <w:p w14:paraId="79B313F2" w14:textId="77777777" w:rsidR="00F546CC" w:rsidRDefault="00F546CC" w:rsidP="009B7C5D">
      <w:pPr>
        <w:spacing w:afterLines="50" w:after="120"/>
        <w:jc w:val="center"/>
        <w:rPr>
          <w:rFonts w:ascii="Cambria" w:eastAsia="等线" w:hAnsi="Cambria"/>
          <w:b/>
          <w:bCs/>
          <w:color w:val="668926" w:themeColor="accent2" w:themeShade="BF"/>
          <w:sz w:val="21"/>
          <w:szCs w:val="20"/>
          <w:lang w:eastAsia="zh-CN"/>
        </w:rPr>
      </w:pPr>
    </w:p>
    <w:p w14:paraId="02615781" w14:textId="77777777" w:rsidR="00831F12" w:rsidRPr="004F5B25" w:rsidRDefault="00831F12" w:rsidP="009B7C5D">
      <w:pPr>
        <w:spacing w:afterLines="50" w:after="120"/>
        <w:jc w:val="center"/>
        <w:rPr>
          <w:rFonts w:ascii="Cambria" w:eastAsia="等线" w:hAnsi="Cambria"/>
          <w:b/>
          <w:bCs/>
          <w:color w:val="668926" w:themeColor="accent2" w:themeShade="BF"/>
          <w:sz w:val="21"/>
          <w:szCs w:val="20"/>
          <w:lang w:eastAsia="zh-CN"/>
        </w:rPr>
      </w:pPr>
    </w:p>
    <w:p w14:paraId="56D41697" w14:textId="19E17EDE" w:rsidR="0007146D" w:rsidRPr="00061143" w:rsidRDefault="00061143" w:rsidP="00061143">
      <w:pPr>
        <w:spacing w:afterLines="50" w:after="120"/>
        <w:rPr>
          <w:rFonts w:ascii="Cambria" w:hAnsi="Cambria" w:cs="Calibri"/>
          <w:sz w:val="28"/>
          <w:szCs w:val="16"/>
        </w:rPr>
      </w:pPr>
      <w:r w:rsidRPr="004F1147"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t xml:space="preserve">Special Session </w:t>
      </w:r>
      <w:r w:rsidR="00941478"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t xml:space="preserve">Basic </w:t>
      </w:r>
      <w:r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t>Information</w:t>
      </w:r>
      <w:r w:rsidRPr="004F1147"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t>:</w:t>
      </w:r>
    </w:p>
    <w:tbl>
      <w:tblPr>
        <w:tblW w:w="5000" w:type="pct"/>
        <w:tblBorders>
          <w:top w:val="single" w:sz="8" w:space="0" w:color="4F81BD"/>
          <w:bottom w:val="single" w:sz="8" w:space="0" w:color="4F81BD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272"/>
        <w:gridCol w:w="8518"/>
      </w:tblGrid>
      <w:tr w:rsidR="00CB089B" w:rsidRPr="00F15F65" w14:paraId="211CF274" w14:textId="77777777" w:rsidTr="00443249">
        <w:trPr>
          <w:trHeight w:val="510"/>
        </w:trPr>
        <w:tc>
          <w:tcPr>
            <w:tcW w:w="1053" w:type="pc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C1EDFC" w:themeFill="accent6" w:themeFillTint="33"/>
            <w:vAlign w:val="center"/>
          </w:tcPr>
          <w:p w14:paraId="217383C9" w14:textId="77777777" w:rsidR="003F4973" w:rsidRPr="00DD5EA1" w:rsidRDefault="003F4973" w:rsidP="005A7639">
            <w:pPr>
              <w:rPr>
                <w:rFonts w:ascii="Cambria" w:eastAsia="等线" w:hAnsi="Cambria" w:cs="Calibri"/>
                <w:b/>
                <w:color w:val="044458" w:themeColor="accent6" w:themeShade="80"/>
                <w:sz w:val="28"/>
                <w:szCs w:val="28"/>
              </w:rPr>
            </w:pPr>
            <w:bookmarkStart w:id="0" w:name="_Hlk12867296"/>
            <w:r w:rsidRPr="00DD5EA1">
              <w:rPr>
                <w:rFonts w:ascii="Cambria" w:eastAsia="等线" w:hAnsi="Cambria" w:cs="Calibri"/>
                <w:b/>
                <w:color w:val="044458" w:themeColor="accent6" w:themeShade="80"/>
                <w:sz w:val="28"/>
                <w:szCs w:val="28"/>
              </w:rPr>
              <w:t>Session Title</w:t>
            </w:r>
          </w:p>
        </w:tc>
        <w:tc>
          <w:tcPr>
            <w:tcW w:w="3947" w:type="pc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67938332" w14:textId="24862AE5" w:rsidR="003F4973" w:rsidRPr="00F15F65" w:rsidRDefault="003F4973" w:rsidP="005A7639">
            <w:pPr>
              <w:rPr>
                <w:rFonts w:ascii="Cambria" w:eastAsia="等线" w:hAnsi="Cambria"/>
                <w:color w:val="262626" w:themeColor="text1" w:themeTint="D9"/>
                <w:sz w:val="21"/>
                <w:szCs w:val="21"/>
                <w:lang w:eastAsia="zh-CN"/>
              </w:rPr>
            </w:pPr>
          </w:p>
        </w:tc>
      </w:tr>
      <w:bookmarkEnd w:id="0"/>
      <w:tr w:rsidR="00CB089B" w:rsidRPr="00F15F65" w14:paraId="38001806" w14:textId="77777777" w:rsidTr="0044324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5000" w:type="pct"/>
            <w:gridSpan w:val="2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C1EDFC" w:themeFill="accent6" w:themeFillTint="33"/>
            <w:vAlign w:val="center"/>
          </w:tcPr>
          <w:p w14:paraId="5965F8A1" w14:textId="776FD1AF" w:rsidR="003F4973" w:rsidRPr="00DD5EA1" w:rsidRDefault="00FC7B6C" w:rsidP="005A7639">
            <w:pPr>
              <w:rPr>
                <w:rFonts w:ascii="Cambria" w:eastAsia="等线" w:hAnsi="Cambria" w:cs="Calibri"/>
                <w:b/>
                <w:color w:val="044458" w:themeColor="accent6" w:themeShade="80"/>
              </w:rPr>
            </w:pPr>
            <w:r w:rsidRPr="00DD5EA1">
              <w:rPr>
                <w:rFonts w:ascii="Cambria" w:eastAsia="等线" w:hAnsi="Cambria" w:cs="Calibri"/>
                <w:b/>
                <w:color w:val="044458" w:themeColor="accent6" w:themeShade="80"/>
              </w:rPr>
              <w:t>Introduction and Topics</w:t>
            </w:r>
            <w:r w:rsidR="0088290B" w:rsidRPr="00DD5EA1">
              <w:rPr>
                <w:rFonts w:ascii="Cambria" w:eastAsia="等线" w:hAnsi="Cambria" w:cs="Calibri"/>
                <w:b/>
                <w:color w:val="595959" w:themeColor="text1" w:themeTint="A6"/>
              </w:rPr>
              <w:t xml:space="preserve"> (</w:t>
            </w:r>
            <w:r w:rsidR="00AF1CEE" w:rsidRPr="00DD5EA1">
              <w:rPr>
                <w:rFonts w:ascii="Cambria" w:eastAsia="等线" w:hAnsi="Cambria" w:cs="Calibri"/>
                <w:b/>
                <w:color w:val="595959" w:themeColor="text1" w:themeTint="A6"/>
              </w:rPr>
              <w:t xml:space="preserve">no more than </w:t>
            </w:r>
            <w:r w:rsidR="0088290B" w:rsidRPr="00DD5EA1">
              <w:rPr>
                <w:rFonts w:ascii="Cambria" w:eastAsia="等线" w:hAnsi="Cambria" w:cs="Calibri"/>
                <w:b/>
                <w:color w:val="595959" w:themeColor="text1" w:themeTint="A6"/>
              </w:rPr>
              <w:t>500 words)</w:t>
            </w:r>
          </w:p>
        </w:tc>
      </w:tr>
      <w:tr w:rsidR="00B52EA1" w:rsidRPr="00F15F65" w14:paraId="5183AA0D" w14:textId="77777777" w:rsidTr="0044324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102"/>
        </w:trPr>
        <w:tc>
          <w:tcPr>
            <w:tcW w:w="5000" w:type="pct"/>
            <w:gridSpan w:val="2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</w:tcPr>
          <w:p w14:paraId="386D3B2B" w14:textId="672B20AE" w:rsidR="00EC1DAD" w:rsidRPr="00DF7451" w:rsidRDefault="00EC1DAD" w:rsidP="00443249">
            <w:pPr>
              <w:spacing w:line="252" w:lineRule="auto"/>
              <w:jc w:val="both"/>
              <w:rPr>
                <w:rFonts w:ascii="Cambria" w:hAnsi="Cambria" w:cs="Calibri"/>
                <w:color w:val="262626" w:themeColor="text1" w:themeTint="D9"/>
                <w:sz w:val="21"/>
                <w:szCs w:val="21"/>
                <w:lang w:eastAsia="zh-CN"/>
              </w:rPr>
            </w:pPr>
          </w:p>
        </w:tc>
      </w:tr>
    </w:tbl>
    <w:p w14:paraId="431F8EDD" w14:textId="7C919716" w:rsidR="00DA5C76" w:rsidRDefault="00DA5C76" w:rsidP="005B26B0">
      <w:pPr>
        <w:jc w:val="both"/>
        <w:rPr>
          <w:rFonts w:ascii="Cambria" w:hAnsi="Cambria" w:cs="Calibri"/>
          <w:color w:val="262626" w:themeColor="text1" w:themeTint="D9"/>
          <w:sz w:val="21"/>
          <w:szCs w:val="21"/>
        </w:rPr>
      </w:pPr>
    </w:p>
    <w:p w14:paraId="785E2C10" w14:textId="12E0201A" w:rsidR="00443249" w:rsidRDefault="00443249" w:rsidP="005B26B0">
      <w:pPr>
        <w:jc w:val="both"/>
        <w:rPr>
          <w:rFonts w:ascii="Cambria" w:hAnsi="Cambria" w:cs="Calibri"/>
          <w:color w:val="262626" w:themeColor="text1" w:themeTint="D9"/>
          <w:sz w:val="21"/>
          <w:szCs w:val="21"/>
        </w:rPr>
      </w:pPr>
      <w:r>
        <w:rPr>
          <w:rFonts w:ascii="Cambria" w:hAnsi="Cambria" w:cs="Calibri"/>
          <w:color w:val="262626" w:themeColor="text1" w:themeTint="D9"/>
          <w:sz w:val="21"/>
          <w:szCs w:val="21"/>
        </w:rPr>
        <w:br w:type="page"/>
      </w:r>
    </w:p>
    <w:p w14:paraId="695916D5" w14:textId="6C83CF98" w:rsidR="009C38B5" w:rsidRPr="004F1147" w:rsidRDefault="003F4973" w:rsidP="004F1147">
      <w:pPr>
        <w:spacing w:afterLines="50" w:after="120"/>
        <w:rPr>
          <w:rFonts w:ascii="Cambria" w:eastAsia="等线" w:hAnsi="Cambria" w:cs="Calibri"/>
          <w:sz w:val="28"/>
          <w:szCs w:val="16"/>
        </w:rPr>
      </w:pPr>
      <w:r w:rsidRPr="004F1147"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lastRenderedPageBreak/>
        <w:t>Special Session Organizer</w:t>
      </w:r>
      <w:r w:rsidR="00E22980" w:rsidRPr="004F1147"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t>(s)</w:t>
      </w:r>
      <w:r w:rsidR="00E41FBB" w:rsidRPr="004F1147"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t>:</w:t>
      </w:r>
    </w:p>
    <w:tbl>
      <w:tblPr>
        <w:tblW w:w="5000" w:type="pct"/>
        <w:tblBorders>
          <w:top w:val="single" w:sz="12" w:space="0" w:color="4F81BD"/>
          <w:left w:val="single" w:sz="4" w:space="0" w:color="auto"/>
          <w:bottom w:val="single" w:sz="12" w:space="0" w:color="4F81BD"/>
          <w:right w:val="single" w:sz="4" w:space="0" w:color="auto"/>
          <w:insideH w:val="single" w:sz="2" w:space="0" w:color="D9D9D9"/>
          <w:insideV w:val="single" w:sz="2" w:space="0" w:color="D9D9D9"/>
        </w:tblBorders>
        <w:tblLook w:val="04A0" w:firstRow="1" w:lastRow="0" w:firstColumn="1" w:lastColumn="0" w:noHBand="0" w:noVBand="1"/>
      </w:tblPr>
      <w:tblGrid>
        <w:gridCol w:w="2098"/>
        <w:gridCol w:w="2382"/>
        <w:gridCol w:w="6301"/>
        <w:gridCol w:w="9"/>
      </w:tblGrid>
      <w:tr w:rsidR="008F3904" w:rsidRPr="00F15F65" w14:paraId="028A5A14" w14:textId="77777777" w:rsidTr="00383128">
        <w:trPr>
          <w:trHeight w:val="414"/>
        </w:trPr>
        <w:tc>
          <w:tcPr>
            <w:tcW w:w="972" w:type="pct"/>
            <w:vMerge w:val="restar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20137C7E" w14:textId="77777777" w:rsidR="008F3904" w:rsidRPr="00F15F65" w:rsidRDefault="008F3904" w:rsidP="00911576">
            <w:pPr>
              <w:jc w:val="center"/>
              <w:rPr>
                <w:rFonts w:ascii="Cambria" w:eastAsia="等线" w:hAnsi="Cambria" w:cs="Calibri"/>
                <w:sz w:val="21"/>
              </w:rPr>
            </w:pPr>
            <w:r w:rsidRPr="00F15F65">
              <w:rPr>
                <w:rFonts w:ascii="Cambria" w:eastAsia="等线" w:hAnsi="Cambria" w:cs="Calibri"/>
                <w:color w:val="877952" w:themeColor="background2" w:themeShade="80"/>
                <w:sz w:val="21"/>
              </w:rPr>
              <w:t>(Photo)</w:t>
            </w:r>
          </w:p>
        </w:tc>
        <w:tc>
          <w:tcPr>
            <w:tcW w:w="1104" w:type="pc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269BBB53" w14:textId="77777777" w:rsidR="008F3904" w:rsidRPr="00F67A6F" w:rsidRDefault="008F3904" w:rsidP="00911576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 w:rsidRPr="00F67A6F">
              <w:rPr>
                <w:rFonts w:ascii="Cambria" w:eastAsia="等线" w:hAnsi="Cambria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4" w:type="pct"/>
            <w:gridSpan w:val="2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3F6E38EB" w14:textId="77777777" w:rsidR="008F3904" w:rsidRPr="00F15F65" w:rsidRDefault="008F3904" w:rsidP="00911576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8F3904" w:rsidRPr="00F15F65" w14:paraId="7DF1758A" w14:textId="77777777" w:rsidTr="00383128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10AE686B" w14:textId="77777777" w:rsidR="008F3904" w:rsidRPr="00F15F65" w:rsidRDefault="008F3904" w:rsidP="00911576">
            <w:pPr>
              <w:jc w:val="center"/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0DE8785D" w14:textId="77777777" w:rsidR="008F3904" w:rsidRPr="00F67A6F" w:rsidRDefault="008F3904" w:rsidP="00911576">
            <w:pPr>
              <w:rPr>
                <w:rFonts w:ascii="Cambria" w:eastAsia="等线" w:hAnsi="Cambria" w:cs="Calibri"/>
                <w:b/>
                <w:sz w:val="21"/>
                <w:szCs w:val="22"/>
                <w:lang w:eastAsia="zh-CN"/>
              </w:rPr>
            </w:pPr>
            <w:r w:rsidRPr="00F67A6F">
              <w:rPr>
                <w:rFonts w:ascii="Cambria" w:eastAsia="等线" w:hAnsi="Cambria" w:cs="Calibri" w:hint="eastAsia"/>
                <w:b/>
                <w:sz w:val="21"/>
                <w:szCs w:val="22"/>
                <w:lang w:eastAsia="zh-CN"/>
              </w:rPr>
              <w:t>P</w:t>
            </w:r>
            <w:r w:rsidRPr="00F67A6F">
              <w:rPr>
                <w:rFonts w:ascii="Cambria" w:eastAsia="等线" w:hAnsi="Cambria" w:cs="Calibri"/>
                <w:b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2A5E47B3" w14:textId="0B692401" w:rsidR="008F3904" w:rsidRPr="00F15F65" w:rsidRDefault="00683AF4" w:rsidP="00911576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  <w:lang w:eastAsia="zh-CN"/>
              </w:rPr>
            </w:pPr>
            <w:r w:rsidRPr="00683AF4"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  <w:lang w:eastAsia="zh-CN"/>
              </w:rPr>
              <w:t xml:space="preserve">i.e., Prof., Dr., Mr., Ms.  </w:t>
            </w:r>
          </w:p>
        </w:tc>
      </w:tr>
      <w:tr w:rsidR="008F3904" w:rsidRPr="00F15F65" w14:paraId="753DD264" w14:textId="77777777" w:rsidTr="00383128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33373555" w14:textId="77777777" w:rsidR="008F3904" w:rsidRPr="00F15F65" w:rsidRDefault="008F3904" w:rsidP="00911576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6805BDA4" w14:textId="77777777" w:rsidR="008F3904" w:rsidRPr="00F67A6F" w:rsidRDefault="008F3904" w:rsidP="00911576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 w:rsidRPr="00F67A6F">
              <w:rPr>
                <w:rFonts w:ascii="Cambria" w:eastAsia="等线" w:hAnsi="Cambria" w:cs="Calibri"/>
                <w:b/>
                <w:sz w:val="21"/>
                <w:szCs w:val="22"/>
              </w:rPr>
              <w:t>Current Position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3F492C85" w14:textId="77777777" w:rsidR="008F3904" w:rsidRPr="00F15F65" w:rsidRDefault="008F3904" w:rsidP="00911576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8F3904" w:rsidRPr="00F15F65" w14:paraId="760D639C" w14:textId="77777777" w:rsidTr="00383128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5FBD2BA1" w14:textId="77777777" w:rsidR="008F3904" w:rsidRPr="00F15F65" w:rsidRDefault="008F3904" w:rsidP="00911576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773FAF81" w14:textId="77777777" w:rsidR="008F3904" w:rsidRPr="00F67A6F" w:rsidRDefault="008F3904" w:rsidP="00911576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 w:rsidRPr="00F67A6F">
              <w:rPr>
                <w:rFonts w:ascii="Cambria" w:eastAsia="等线" w:hAnsi="Cambria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613CD6E8" w14:textId="77777777" w:rsidR="008F3904" w:rsidRPr="00F15F65" w:rsidRDefault="008F3904" w:rsidP="00911576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8F3904" w:rsidRPr="00F15F65" w14:paraId="5010D18F" w14:textId="77777777" w:rsidTr="00383128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7AB355FF" w14:textId="77777777" w:rsidR="008F3904" w:rsidRPr="00F15F65" w:rsidRDefault="008F3904" w:rsidP="00911576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4CF7216E" w14:textId="77777777" w:rsidR="008F3904" w:rsidRPr="00F67A6F" w:rsidRDefault="008F3904" w:rsidP="00911576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 w:rsidRPr="00F67A6F">
              <w:rPr>
                <w:rFonts w:ascii="Cambria" w:eastAsia="等线" w:hAnsi="Cambria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3FCA544D" w14:textId="77777777" w:rsidR="008F3904" w:rsidRPr="00F15F65" w:rsidRDefault="008F3904" w:rsidP="00911576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8F3904" w:rsidRPr="00F15F65" w14:paraId="7CCC62EA" w14:textId="77777777" w:rsidTr="00383128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30442EA5" w14:textId="77777777" w:rsidR="008F3904" w:rsidRPr="00F15F65" w:rsidRDefault="008F3904" w:rsidP="00911576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42BE45A9" w14:textId="77777777" w:rsidR="008F3904" w:rsidRPr="00F67A6F" w:rsidRDefault="008F3904" w:rsidP="00911576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 w:rsidRPr="00F67A6F">
              <w:rPr>
                <w:rFonts w:ascii="Cambria" w:eastAsia="等线" w:hAnsi="Cambria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18833672" w14:textId="77777777" w:rsidR="008F3904" w:rsidRPr="00F15F65" w:rsidRDefault="008F3904" w:rsidP="00911576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8F3904" w:rsidRPr="00F15F65" w14:paraId="1DCFBDC3" w14:textId="77777777" w:rsidTr="00383128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4" w:type="pct"/>
          <w:trHeight w:val="414"/>
        </w:trPr>
        <w:tc>
          <w:tcPr>
            <w:tcW w:w="4996" w:type="pct"/>
            <w:gridSpan w:val="3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C1EDFC" w:themeFill="accent6" w:themeFillTint="33"/>
            <w:vAlign w:val="center"/>
          </w:tcPr>
          <w:p w14:paraId="47FBB15B" w14:textId="16B09BF9" w:rsidR="008F3904" w:rsidRPr="00E60C03" w:rsidRDefault="008F3904" w:rsidP="00911576">
            <w:pPr>
              <w:rPr>
                <w:rFonts w:ascii="Cambria" w:eastAsia="等线" w:hAnsi="Cambria" w:cs="Calibri"/>
                <w:b/>
                <w:sz w:val="21"/>
              </w:rPr>
            </w:pPr>
            <w:r w:rsidRPr="00E60C03">
              <w:rPr>
                <w:rFonts w:ascii="Cambria" w:eastAsia="等线" w:hAnsi="Cambria" w:cs="Calibri"/>
                <w:b/>
                <w:color w:val="044458" w:themeColor="accent6" w:themeShade="80"/>
                <w:sz w:val="22"/>
                <w:szCs w:val="28"/>
              </w:rPr>
              <w:t>Organizer</w:t>
            </w:r>
            <w:r w:rsidR="004A00C2">
              <w:rPr>
                <w:rFonts w:ascii="Cambria" w:eastAsia="等线" w:hAnsi="Cambria" w:cs="Calibri"/>
                <w:b/>
                <w:color w:val="044458" w:themeColor="accent6" w:themeShade="80"/>
                <w:sz w:val="22"/>
                <w:szCs w:val="28"/>
              </w:rPr>
              <w:t>’s</w:t>
            </w:r>
            <w:r w:rsidRPr="00E60C03">
              <w:rPr>
                <w:rFonts w:ascii="Cambria" w:eastAsia="等线" w:hAnsi="Cambria" w:cs="Calibri"/>
                <w:b/>
                <w:color w:val="044458" w:themeColor="accent6" w:themeShade="80"/>
                <w:sz w:val="22"/>
                <w:szCs w:val="28"/>
              </w:rPr>
              <w:t xml:space="preserve"> Brief Biography</w:t>
            </w:r>
            <w:r w:rsidR="00E01B2E">
              <w:rPr>
                <w:rFonts w:ascii="Cambria" w:eastAsia="等线" w:hAnsi="Cambria" w:cs="Calibri"/>
                <w:b/>
                <w:color w:val="044458" w:themeColor="accent6" w:themeShade="80"/>
                <w:sz w:val="22"/>
                <w:szCs w:val="28"/>
              </w:rPr>
              <w:t xml:space="preserve"> </w:t>
            </w:r>
            <w:r w:rsidR="00E01B2E" w:rsidRPr="0066759D">
              <w:rPr>
                <w:rFonts w:ascii="Cambria" w:eastAsia="等线" w:hAnsi="Cambria" w:cs="Calibri"/>
                <w:b/>
                <w:color w:val="595959" w:themeColor="text1" w:themeTint="A6"/>
                <w:sz w:val="21"/>
              </w:rPr>
              <w:t xml:space="preserve">(no more than </w:t>
            </w:r>
            <w:r w:rsidR="00443249">
              <w:rPr>
                <w:rFonts w:ascii="Cambria" w:eastAsia="等线" w:hAnsi="Cambria" w:cs="Calibri"/>
                <w:b/>
                <w:color w:val="595959" w:themeColor="text1" w:themeTint="A6"/>
                <w:sz w:val="21"/>
              </w:rPr>
              <w:t>2</w:t>
            </w:r>
            <w:r w:rsidR="00E01B2E" w:rsidRPr="0066759D">
              <w:rPr>
                <w:rFonts w:ascii="Cambria" w:eastAsia="等线" w:hAnsi="Cambria" w:cs="Calibri"/>
                <w:b/>
                <w:color w:val="595959" w:themeColor="text1" w:themeTint="A6"/>
                <w:sz w:val="21"/>
              </w:rPr>
              <w:t>00 words)</w:t>
            </w:r>
          </w:p>
        </w:tc>
      </w:tr>
      <w:tr w:rsidR="008F3904" w:rsidRPr="00F15F65" w14:paraId="7E13DE2B" w14:textId="77777777" w:rsidTr="00DF7451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4" w:type="pct"/>
          <w:trHeight w:val="2030"/>
        </w:trPr>
        <w:tc>
          <w:tcPr>
            <w:tcW w:w="4996" w:type="pct"/>
            <w:gridSpan w:val="3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</w:tcPr>
          <w:p w14:paraId="45AFA32D" w14:textId="7625AB22" w:rsidR="00DF7451" w:rsidRPr="00443249" w:rsidRDefault="00DF7451" w:rsidP="00911576">
            <w:pPr>
              <w:jc w:val="both"/>
              <w:rPr>
                <w:rFonts w:ascii="Cambria" w:eastAsia="等线" w:hAnsi="Cambria"/>
                <w:sz w:val="21"/>
                <w:lang w:eastAsia="zh-CN"/>
              </w:rPr>
            </w:pPr>
          </w:p>
        </w:tc>
      </w:tr>
    </w:tbl>
    <w:p w14:paraId="19CDC924" w14:textId="76D0A5DC" w:rsidR="00541CEE" w:rsidRDefault="00541CEE" w:rsidP="003F4973">
      <w:pPr>
        <w:rPr>
          <w:rFonts w:ascii="Cambria" w:hAnsi="Cambria" w:cs="Calibri"/>
          <w:sz w:val="21"/>
          <w:szCs w:val="12"/>
        </w:rPr>
      </w:pPr>
    </w:p>
    <w:p w14:paraId="17E92BE4" w14:textId="03C3F853" w:rsidR="003E6085" w:rsidRPr="003B6F2B" w:rsidRDefault="003E6085" w:rsidP="003F4973">
      <w:pPr>
        <w:rPr>
          <w:rFonts w:ascii="Cambria" w:eastAsiaTheme="minorEastAsia" w:hAnsi="Cambria" w:cs="Calibri"/>
          <w:i/>
          <w:iCs/>
          <w:color w:val="808080" w:themeColor="background1" w:themeShade="80"/>
          <w:sz w:val="21"/>
          <w:szCs w:val="12"/>
          <w:lang w:eastAsia="zh-CN"/>
        </w:rPr>
      </w:pPr>
      <w:r w:rsidRPr="00535464">
        <w:rPr>
          <w:rFonts w:ascii="Cambria" w:eastAsiaTheme="minorEastAsia" w:hAnsi="Cambria" w:cs="Calibri" w:hint="eastAsia"/>
          <w:i/>
          <w:iCs/>
          <w:color w:val="808080" w:themeColor="background1" w:themeShade="80"/>
          <w:sz w:val="21"/>
          <w:szCs w:val="12"/>
          <w:lang w:eastAsia="zh-CN"/>
        </w:rPr>
        <w:t>(</w:t>
      </w:r>
      <w:proofErr w:type="gramStart"/>
      <w:r w:rsidRPr="00535464">
        <w:rPr>
          <w:rFonts w:ascii="Cambria" w:eastAsiaTheme="minorEastAsia" w:hAnsi="Cambria" w:cs="Calibri"/>
          <w:i/>
          <w:iCs/>
          <w:color w:val="808080" w:themeColor="background1" w:themeShade="80"/>
          <w:sz w:val="21"/>
          <w:szCs w:val="12"/>
          <w:lang w:eastAsia="zh-CN"/>
        </w:rPr>
        <w:t>if</w:t>
      </w:r>
      <w:proofErr w:type="gramEnd"/>
      <w:r w:rsidRPr="00535464">
        <w:rPr>
          <w:rFonts w:ascii="Cambria" w:eastAsiaTheme="minorEastAsia" w:hAnsi="Cambria" w:cs="Calibri"/>
          <w:i/>
          <w:iCs/>
          <w:color w:val="808080" w:themeColor="background1" w:themeShade="80"/>
          <w:sz w:val="21"/>
          <w:szCs w:val="12"/>
          <w:lang w:eastAsia="zh-CN"/>
        </w:rPr>
        <w:t xml:space="preserve"> </w:t>
      </w:r>
      <w:proofErr w:type="gramStart"/>
      <w:r w:rsidRPr="00535464">
        <w:rPr>
          <w:rFonts w:ascii="Cambria" w:eastAsiaTheme="minorEastAsia" w:hAnsi="Cambria" w:cs="Calibri"/>
          <w:i/>
          <w:iCs/>
          <w:color w:val="808080" w:themeColor="background1" w:themeShade="80"/>
          <w:sz w:val="21"/>
          <w:szCs w:val="12"/>
          <w:lang w:eastAsia="zh-CN"/>
        </w:rPr>
        <w:t>more</w:t>
      </w:r>
      <w:proofErr w:type="gramEnd"/>
      <w:r w:rsidRPr="00535464">
        <w:rPr>
          <w:rFonts w:ascii="Cambria" w:eastAsiaTheme="minorEastAsia" w:hAnsi="Cambria" w:cs="Calibri"/>
          <w:i/>
          <w:iCs/>
          <w:color w:val="808080" w:themeColor="background1" w:themeShade="80"/>
          <w:sz w:val="21"/>
          <w:szCs w:val="12"/>
          <w:lang w:eastAsia="zh-CN"/>
        </w:rPr>
        <w:t xml:space="preserve"> organizers, please add information in the following pages.)</w:t>
      </w:r>
    </w:p>
    <w:tbl>
      <w:tblPr>
        <w:tblW w:w="5000" w:type="pct"/>
        <w:tblBorders>
          <w:top w:val="single" w:sz="12" w:space="0" w:color="4F81BD"/>
          <w:left w:val="single" w:sz="4" w:space="0" w:color="auto"/>
          <w:bottom w:val="single" w:sz="12" w:space="0" w:color="4F81BD"/>
          <w:right w:val="single" w:sz="4" w:space="0" w:color="auto"/>
          <w:insideH w:val="single" w:sz="2" w:space="0" w:color="D9D9D9"/>
          <w:insideV w:val="single" w:sz="2" w:space="0" w:color="D9D9D9"/>
        </w:tblBorders>
        <w:tblLook w:val="04A0" w:firstRow="1" w:lastRow="0" w:firstColumn="1" w:lastColumn="0" w:noHBand="0" w:noVBand="1"/>
      </w:tblPr>
      <w:tblGrid>
        <w:gridCol w:w="2098"/>
        <w:gridCol w:w="2382"/>
        <w:gridCol w:w="6301"/>
        <w:gridCol w:w="9"/>
      </w:tblGrid>
      <w:tr w:rsidR="003E6085" w:rsidRPr="00F15F65" w14:paraId="5FD23003" w14:textId="77777777" w:rsidTr="00911576">
        <w:trPr>
          <w:trHeight w:val="414"/>
        </w:trPr>
        <w:tc>
          <w:tcPr>
            <w:tcW w:w="972" w:type="pct"/>
            <w:vMerge w:val="restar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465F3E8E" w14:textId="77777777" w:rsidR="003E6085" w:rsidRPr="00F15F65" w:rsidRDefault="003E6085" w:rsidP="00911576">
            <w:pPr>
              <w:jc w:val="center"/>
              <w:rPr>
                <w:rFonts w:ascii="Cambria" w:eastAsia="等线" w:hAnsi="Cambria" w:cs="Calibri"/>
                <w:sz w:val="21"/>
              </w:rPr>
            </w:pPr>
            <w:r w:rsidRPr="00F15F65">
              <w:rPr>
                <w:rFonts w:ascii="Cambria" w:eastAsia="等线" w:hAnsi="Cambria" w:cs="Calibri"/>
                <w:color w:val="877952" w:themeColor="background2" w:themeShade="80"/>
                <w:sz w:val="21"/>
              </w:rPr>
              <w:t>(Photo)</w:t>
            </w:r>
          </w:p>
        </w:tc>
        <w:tc>
          <w:tcPr>
            <w:tcW w:w="1104" w:type="pc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4EEF9E22" w14:textId="77777777" w:rsidR="003E6085" w:rsidRPr="00F67A6F" w:rsidRDefault="003E6085" w:rsidP="00911576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 w:rsidRPr="00F67A6F">
              <w:rPr>
                <w:rFonts w:ascii="Cambria" w:eastAsia="等线" w:hAnsi="Cambria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4" w:type="pct"/>
            <w:gridSpan w:val="2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5992624E" w14:textId="77777777" w:rsidR="003E6085" w:rsidRPr="00F15F65" w:rsidRDefault="003E6085" w:rsidP="00911576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3E6085" w:rsidRPr="00F15F65" w14:paraId="52D6DEBD" w14:textId="77777777" w:rsidTr="00911576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1D88CF97" w14:textId="77777777" w:rsidR="003E6085" w:rsidRPr="00F15F65" w:rsidRDefault="003E6085" w:rsidP="00911576">
            <w:pPr>
              <w:jc w:val="center"/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249087EF" w14:textId="77777777" w:rsidR="003E6085" w:rsidRPr="00F67A6F" w:rsidRDefault="003E6085" w:rsidP="00911576">
            <w:pPr>
              <w:rPr>
                <w:rFonts w:ascii="Cambria" w:eastAsia="等线" w:hAnsi="Cambria" w:cs="Calibri"/>
                <w:b/>
                <w:sz w:val="21"/>
                <w:szCs w:val="22"/>
                <w:lang w:eastAsia="zh-CN"/>
              </w:rPr>
            </w:pPr>
            <w:r w:rsidRPr="00F67A6F">
              <w:rPr>
                <w:rFonts w:ascii="Cambria" w:eastAsia="等线" w:hAnsi="Cambria" w:cs="Calibri" w:hint="eastAsia"/>
                <w:b/>
                <w:sz w:val="21"/>
                <w:szCs w:val="22"/>
                <w:lang w:eastAsia="zh-CN"/>
              </w:rPr>
              <w:t>P</w:t>
            </w:r>
            <w:r w:rsidRPr="00F67A6F">
              <w:rPr>
                <w:rFonts w:ascii="Cambria" w:eastAsia="等线" w:hAnsi="Cambria" w:cs="Calibri"/>
                <w:b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57BB9884" w14:textId="1AA677A8" w:rsidR="003E6085" w:rsidRPr="00F15F65" w:rsidRDefault="009426AD" w:rsidP="00911576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  <w:lang w:eastAsia="zh-CN"/>
              </w:rPr>
            </w:pPr>
            <w:r w:rsidRPr="009426AD"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  <w:lang w:eastAsia="zh-CN"/>
              </w:rPr>
              <w:t xml:space="preserve">i.e., Prof., Dr., Mr., Ms.  </w:t>
            </w:r>
          </w:p>
        </w:tc>
      </w:tr>
      <w:tr w:rsidR="003E6085" w:rsidRPr="00F15F65" w14:paraId="0FB450C9" w14:textId="77777777" w:rsidTr="00911576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182BC9E3" w14:textId="77777777" w:rsidR="003E6085" w:rsidRPr="00F15F65" w:rsidRDefault="003E6085" w:rsidP="00911576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62ECB90B" w14:textId="77777777" w:rsidR="003E6085" w:rsidRPr="00F67A6F" w:rsidRDefault="003E6085" w:rsidP="00911576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 w:rsidRPr="00F67A6F">
              <w:rPr>
                <w:rFonts w:ascii="Cambria" w:eastAsia="等线" w:hAnsi="Cambria" w:cs="Calibri"/>
                <w:b/>
                <w:sz w:val="21"/>
                <w:szCs w:val="22"/>
              </w:rPr>
              <w:t>Current Position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2E83C1F3" w14:textId="77777777" w:rsidR="003E6085" w:rsidRPr="00F15F65" w:rsidRDefault="003E6085" w:rsidP="00911576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3E6085" w:rsidRPr="00F15F65" w14:paraId="637343E6" w14:textId="77777777" w:rsidTr="00911576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138BE9C4" w14:textId="77777777" w:rsidR="003E6085" w:rsidRPr="00F15F65" w:rsidRDefault="003E6085" w:rsidP="00911576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7993C743" w14:textId="77777777" w:rsidR="003E6085" w:rsidRPr="00F67A6F" w:rsidRDefault="003E6085" w:rsidP="00911576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 w:rsidRPr="00F67A6F">
              <w:rPr>
                <w:rFonts w:ascii="Cambria" w:eastAsia="等线" w:hAnsi="Cambria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355044FC" w14:textId="77777777" w:rsidR="003E6085" w:rsidRPr="00F15F65" w:rsidRDefault="003E6085" w:rsidP="00911576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3E6085" w:rsidRPr="00F15F65" w14:paraId="3401271B" w14:textId="77777777" w:rsidTr="00911576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5800ABEA" w14:textId="77777777" w:rsidR="003E6085" w:rsidRPr="00F15F65" w:rsidRDefault="003E6085" w:rsidP="00911576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2CD01649" w14:textId="77777777" w:rsidR="003E6085" w:rsidRPr="00F67A6F" w:rsidRDefault="003E6085" w:rsidP="00911576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 w:rsidRPr="00F67A6F">
              <w:rPr>
                <w:rFonts w:ascii="Cambria" w:eastAsia="等线" w:hAnsi="Cambria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45F3C609" w14:textId="77777777" w:rsidR="003E6085" w:rsidRPr="00F15F65" w:rsidRDefault="003E6085" w:rsidP="00911576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3E6085" w:rsidRPr="00F15F65" w14:paraId="6D55E813" w14:textId="77777777" w:rsidTr="00911576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2B45F680" w14:textId="77777777" w:rsidR="003E6085" w:rsidRPr="00F15F65" w:rsidRDefault="003E6085" w:rsidP="00911576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360E4F1D" w14:textId="77777777" w:rsidR="003E6085" w:rsidRPr="00F67A6F" w:rsidRDefault="003E6085" w:rsidP="00911576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 w:rsidRPr="00F67A6F">
              <w:rPr>
                <w:rFonts w:ascii="Cambria" w:eastAsia="等线" w:hAnsi="Cambria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5DFDD15E" w14:textId="77777777" w:rsidR="003E6085" w:rsidRPr="00F15F65" w:rsidRDefault="003E6085" w:rsidP="00911576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3E6085" w:rsidRPr="00F15F65" w14:paraId="24DE107D" w14:textId="77777777" w:rsidTr="00911576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4" w:type="pct"/>
          <w:trHeight w:val="414"/>
        </w:trPr>
        <w:tc>
          <w:tcPr>
            <w:tcW w:w="4996" w:type="pct"/>
            <w:gridSpan w:val="3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C1EDFC" w:themeFill="accent6" w:themeFillTint="33"/>
            <w:vAlign w:val="center"/>
          </w:tcPr>
          <w:p w14:paraId="13B51472" w14:textId="5DB2247C" w:rsidR="003E6085" w:rsidRPr="00E60C03" w:rsidRDefault="004A00C2" w:rsidP="00911576">
            <w:pPr>
              <w:rPr>
                <w:rFonts w:ascii="Cambria" w:eastAsia="等线" w:hAnsi="Cambria" w:cs="Calibri"/>
                <w:b/>
                <w:sz w:val="21"/>
              </w:rPr>
            </w:pPr>
            <w:r w:rsidRPr="00E60C03">
              <w:rPr>
                <w:rFonts w:ascii="Cambria" w:eastAsia="等线" w:hAnsi="Cambria" w:cs="Calibri"/>
                <w:b/>
                <w:color w:val="044458" w:themeColor="accent6" w:themeShade="80"/>
                <w:sz w:val="22"/>
                <w:szCs w:val="28"/>
              </w:rPr>
              <w:t>Organizer</w:t>
            </w:r>
            <w:r>
              <w:rPr>
                <w:rFonts w:ascii="Cambria" w:eastAsia="等线" w:hAnsi="Cambria" w:cs="Calibri"/>
                <w:b/>
                <w:color w:val="044458" w:themeColor="accent6" w:themeShade="80"/>
                <w:sz w:val="22"/>
                <w:szCs w:val="28"/>
              </w:rPr>
              <w:t>’s</w:t>
            </w:r>
            <w:r w:rsidRPr="00E60C03">
              <w:rPr>
                <w:rFonts w:ascii="Cambria" w:eastAsia="等线" w:hAnsi="Cambria" w:cs="Calibri"/>
                <w:b/>
                <w:color w:val="044458" w:themeColor="accent6" w:themeShade="80"/>
                <w:sz w:val="22"/>
                <w:szCs w:val="28"/>
              </w:rPr>
              <w:t xml:space="preserve"> Brief Biography</w:t>
            </w:r>
            <w:r w:rsidR="001D6182">
              <w:rPr>
                <w:rFonts w:ascii="Cambria" w:eastAsia="等线" w:hAnsi="Cambria" w:cs="Calibri"/>
                <w:b/>
                <w:color w:val="044458" w:themeColor="accent6" w:themeShade="80"/>
                <w:sz w:val="22"/>
                <w:szCs w:val="28"/>
              </w:rPr>
              <w:t xml:space="preserve"> </w:t>
            </w:r>
            <w:r w:rsidR="001D6182" w:rsidRPr="0066759D">
              <w:rPr>
                <w:rFonts w:ascii="Cambria" w:eastAsia="等线" w:hAnsi="Cambria" w:cs="Calibri"/>
                <w:b/>
                <w:color w:val="595959" w:themeColor="text1" w:themeTint="A6"/>
                <w:sz w:val="21"/>
              </w:rPr>
              <w:t xml:space="preserve">(no more than </w:t>
            </w:r>
            <w:r w:rsidR="00087B8A">
              <w:rPr>
                <w:rFonts w:ascii="Cambria" w:eastAsia="等线" w:hAnsi="Cambria" w:cs="Calibri"/>
                <w:b/>
                <w:color w:val="595959" w:themeColor="text1" w:themeTint="A6"/>
                <w:sz w:val="21"/>
              </w:rPr>
              <w:t>2</w:t>
            </w:r>
            <w:r w:rsidR="001D6182" w:rsidRPr="0066759D">
              <w:rPr>
                <w:rFonts w:ascii="Cambria" w:eastAsia="等线" w:hAnsi="Cambria" w:cs="Calibri"/>
                <w:b/>
                <w:color w:val="595959" w:themeColor="text1" w:themeTint="A6"/>
                <w:sz w:val="21"/>
              </w:rPr>
              <w:t>00 words)</w:t>
            </w:r>
          </w:p>
        </w:tc>
      </w:tr>
      <w:tr w:rsidR="003E6085" w:rsidRPr="00F15F65" w14:paraId="7700DAA3" w14:textId="77777777" w:rsidTr="00443249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4" w:type="pct"/>
          <w:trHeight w:val="2030"/>
        </w:trPr>
        <w:tc>
          <w:tcPr>
            <w:tcW w:w="4996" w:type="pct"/>
            <w:gridSpan w:val="3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</w:tcPr>
          <w:p w14:paraId="762B524A" w14:textId="63282E94" w:rsidR="003E6085" w:rsidRPr="00F15F65" w:rsidRDefault="003E6085" w:rsidP="00911576">
            <w:pPr>
              <w:jc w:val="both"/>
              <w:rPr>
                <w:rFonts w:ascii="Cambria" w:eastAsia="等线" w:hAnsi="Cambria"/>
                <w:sz w:val="21"/>
              </w:rPr>
            </w:pPr>
          </w:p>
        </w:tc>
      </w:tr>
    </w:tbl>
    <w:p w14:paraId="74A73BD2" w14:textId="762CDA9A" w:rsidR="004F6610" w:rsidRDefault="004F6610" w:rsidP="003F4973">
      <w:pPr>
        <w:rPr>
          <w:rFonts w:ascii="Cambria" w:hAnsi="Cambria" w:cs="Calibri"/>
          <w:sz w:val="21"/>
          <w:szCs w:val="12"/>
        </w:rPr>
      </w:pPr>
    </w:p>
    <w:p w14:paraId="31CB2B53" w14:textId="5F1D79B9" w:rsidR="001B1F7F" w:rsidRDefault="001B1F7F" w:rsidP="003F4973">
      <w:pPr>
        <w:rPr>
          <w:rFonts w:ascii="Cambria" w:hAnsi="Cambria" w:cs="Calibri"/>
          <w:sz w:val="21"/>
          <w:szCs w:val="12"/>
        </w:rPr>
      </w:pPr>
      <w:r>
        <w:rPr>
          <w:rFonts w:ascii="Cambria" w:hAnsi="Cambria" w:cs="Calibri"/>
          <w:sz w:val="21"/>
          <w:szCs w:val="12"/>
        </w:rPr>
        <w:br w:type="page"/>
      </w:r>
    </w:p>
    <w:p w14:paraId="36A0FFD3" w14:textId="61A40FD6" w:rsidR="001B1F7F" w:rsidRPr="004F1147" w:rsidRDefault="001B1F7F" w:rsidP="001B1F7F">
      <w:pPr>
        <w:spacing w:afterLines="50" w:after="120"/>
        <w:rPr>
          <w:rFonts w:ascii="Cambria" w:eastAsia="等线" w:hAnsi="Cambria" w:cs="Calibri"/>
          <w:sz w:val="28"/>
          <w:szCs w:val="16"/>
        </w:rPr>
      </w:pPr>
      <w:r w:rsidRPr="001B1F7F"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lastRenderedPageBreak/>
        <w:t xml:space="preserve">Potential Contributing Authors (names </w:t>
      </w:r>
      <w:r w:rsidR="00DA0512"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t xml:space="preserve">with affiliations </w:t>
      </w:r>
      <w:r w:rsidRPr="001B1F7F"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t>and emails)</w:t>
      </w:r>
      <w:r w:rsidRPr="004F1147"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t>:</w:t>
      </w:r>
    </w:p>
    <w:tbl>
      <w:tblPr>
        <w:tblStyle w:val="aa"/>
        <w:tblW w:w="0" w:type="auto"/>
        <w:tblBorders>
          <w:top w:val="dashSmallGap" w:sz="4" w:space="0" w:color="A6A6A6" w:themeColor="background1" w:themeShade="A6"/>
          <w:left w:val="dashSmallGap" w:sz="4" w:space="0" w:color="A6A6A6" w:themeColor="background1" w:themeShade="A6"/>
          <w:bottom w:val="dashSmallGap" w:sz="4" w:space="0" w:color="A6A6A6" w:themeColor="background1" w:themeShade="A6"/>
          <w:right w:val="dashSmallGap" w:sz="4" w:space="0" w:color="A6A6A6" w:themeColor="background1" w:themeShade="A6"/>
          <w:insideH w:val="dashSmallGap" w:sz="4" w:space="0" w:color="A6A6A6" w:themeColor="background1" w:themeShade="A6"/>
          <w:insideV w:val="dashSmallGap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1B1F7F" w14:paraId="378DA62A" w14:textId="77777777" w:rsidTr="005C67CC">
        <w:trPr>
          <w:trHeight w:val="397"/>
          <w:tblHeader/>
        </w:trPr>
        <w:tc>
          <w:tcPr>
            <w:tcW w:w="3596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shd w:val="clear" w:color="auto" w:fill="C1EDFC" w:themeFill="accent6" w:themeFillTint="33"/>
            <w:vAlign w:val="center"/>
          </w:tcPr>
          <w:p w14:paraId="7ED10E80" w14:textId="32694B75" w:rsidR="001B1F7F" w:rsidRPr="001B1F7F" w:rsidRDefault="001B1F7F" w:rsidP="001B1F7F">
            <w:pPr>
              <w:jc w:val="both"/>
              <w:rPr>
                <w:rFonts w:ascii="Cambria" w:eastAsiaTheme="minorEastAsia" w:hAnsi="Cambria" w:cs="Calibri"/>
                <w:b/>
                <w:bCs/>
                <w:color w:val="044458" w:themeColor="accent6" w:themeShade="80"/>
                <w:szCs w:val="15"/>
                <w:lang w:eastAsia="zh-CN"/>
              </w:rPr>
            </w:pPr>
            <w:r w:rsidRPr="001B1F7F">
              <w:rPr>
                <w:rFonts w:ascii="Cambria" w:eastAsiaTheme="minorEastAsia" w:hAnsi="Cambria" w:cs="Calibri" w:hint="eastAsia"/>
                <w:b/>
                <w:bCs/>
                <w:color w:val="044458" w:themeColor="accent6" w:themeShade="80"/>
                <w:szCs w:val="15"/>
                <w:lang w:eastAsia="zh-CN"/>
              </w:rPr>
              <w:t>Name</w:t>
            </w: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shd w:val="clear" w:color="auto" w:fill="C1EDFC" w:themeFill="accent6" w:themeFillTint="33"/>
            <w:vAlign w:val="center"/>
          </w:tcPr>
          <w:p w14:paraId="35263F29" w14:textId="72BA5B3D" w:rsidR="001B1F7F" w:rsidRPr="001B1F7F" w:rsidRDefault="001B1F7F" w:rsidP="001B1F7F">
            <w:pPr>
              <w:jc w:val="both"/>
              <w:rPr>
                <w:rFonts w:ascii="Cambria" w:eastAsiaTheme="minorEastAsia" w:hAnsi="Cambria" w:cs="Calibri"/>
                <w:b/>
                <w:bCs/>
                <w:color w:val="044458" w:themeColor="accent6" w:themeShade="80"/>
                <w:szCs w:val="15"/>
                <w:lang w:eastAsia="zh-CN"/>
              </w:rPr>
            </w:pPr>
            <w:r w:rsidRPr="001B1F7F">
              <w:rPr>
                <w:rFonts w:ascii="Cambria" w:eastAsiaTheme="minorEastAsia" w:hAnsi="Cambria" w:cs="Calibri" w:hint="eastAsia"/>
                <w:b/>
                <w:bCs/>
                <w:color w:val="044458" w:themeColor="accent6" w:themeShade="80"/>
                <w:szCs w:val="15"/>
                <w:lang w:eastAsia="zh-CN"/>
              </w:rPr>
              <w:t>A</w:t>
            </w:r>
            <w:r w:rsidRPr="001B1F7F">
              <w:rPr>
                <w:rFonts w:ascii="Cambria" w:eastAsiaTheme="minorEastAsia" w:hAnsi="Cambria" w:cs="Calibri"/>
                <w:b/>
                <w:bCs/>
                <w:color w:val="044458" w:themeColor="accent6" w:themeShade="80"/>
                <w:szCs w:val="15"/>
                <w:lang w:eastAsia="zh-CN"/>
              </w:rPr>
              <w:t>ffiliation</w:t>
            </w: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shd w:val="clear" w:color="auto" w:fill="C1EDFC" w:themeFill="accent6" w:themeFillTint="33"/>
            <w:vAlign w:val="center"/>
          </w:tcPr>
          <w:p w14:paraId="1751C8B6" w14:textId="4E1CD751" w:rsidR="001B1F7F" w:rsidRPr="001B1F7F" w:rsidRDefault="001B1F7F" w:rsidP="001B1F7F">
            <w:pPr>
              <w:jc w:val="both"/>
              <w:rPr>
                <w:rFonts w:ascii="Cambria" w:eastAsiaTheme="minorEastAsia" w:hAnsi="Cambria" w:cs="Calibri"/>
                <w:b/>
                <w:bCs/>
                <w:color w:val="044458" w:themeColor="accent6" w:themeShade="80"/>
                <w:szCs w:val="15"/>
                <w:lang w:eastAsia="zh-CN"/>
              </w:rPr>
            </w:pPr>
            <w:r w:rsidRPr="001B1F7F">
              <w:rPr>
                <w:rFonts w:ascii="Cambria" w:eastAsiaTheme="minorEastAsia" w:hAnsi="Cambria" w:cs="Calibri" w:hint="eastAsia"/>
                <w:b/>
                <w:bCs/>
                <w:color w:val="044458" w:themeColor="accent6" w:themeShade="80"/>
                <w:szCs w:val="15"/>
                <w:lang w:eastAsia="zh-CN"/>
              </w:rPr>
              <w:t>E</w:t>
            </w:r>
            <w:r w:rsidRPr="001B1F7F">
              <w:rPr>
                <w:rFonts w:ascii="Cambria" w:eastAsiaTheme="minorEastAsia" w:hAnsi="Cambria" w:cs="Calibri"/>
                <w:b/>
                <w:bCs/>
                <w:color w:val="044458" w:themeColor="accent6" w:themeShade="80"/>
                <w:szCs w:val="15"/>
                <w:lang w:eastAsia="zh-CN"/>
              </w:rPr>
              <w:t>mail</w:t>
            </w:r>
          </w:p>
        </w:tc>
      </w:tr>
      <w:tr w:rsidR="004B6EB4" w14:paraId="16F5E0E5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6125CE8B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2719473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A58AD1C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4B6EB4" w14:paraId="140EA649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45470280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037CFFA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8327DBE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4B6EB4" w14:paraId="6CFC3FAE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1B1F4EDB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B20E78D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85FC458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4B6EB4" w14:paraId="3B68B043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347C7FCF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7400A95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EE2BC8F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4B6EB4" w14:paraId="296451C2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592AECD4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ECC6F75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3DCD1AA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4B6EB4" w14:paraId="219E6059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66AB421B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313F839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0268A8F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4B6EB4" w14:paraId="4BDD14AA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1A4EF21F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1AB4ECD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3FAE984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4B6EB4" w14:paraId="79058F48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0C03F593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EF0BAAF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4367A7B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1AA9FC48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74C76B58" w14:textId="77777777" w:rsidR="000E13E8" w:rsidRPr="001B1F7F" w:rsidRDefault="000E13E8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16DF267" w14:textId="77777777" w:rsidR="000E13E8" w:rsidRPr="001B1F7F" w:rsidRDefault="000E13E8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1F90E65" w14:textId="77777777" w:rsidR="000E13E8" w:rsidRPr="001B1F7F" w:rsidRDefault="000E13E8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</w:tbl>
    <w:p w14:paraId="08D38BA5" w14:textId="11B7A29F" w:rsidR="001B1F7F" w:rsidRDefault="001B1F7F" w:rsidP="003F4973">
      <w:pPr>
        <w:rPr>
          <w:rFonts w:ascii="Cambria" w:hAnsi="Cambria" w:cs="Calibri"/>
          <w:sz w:val="21"/>
          <w:szCs w:val="12"/>
        </w:rPr>
      </w:pPr>
    </w:p>
    <w:p w14:paraId="4CE67013" w14:textId="3F66593A" w:rsidR="001B1F7F" w:rsidRDefault="001B1F7F" w:rsidP="003F4973">
      <w:pPr>
        <w:rPr>
          <w:rFonts w:ascii="Cambria" w:hAnsi="Cambria" w:cs="Calibri"/>
          <w:sz w:val="21"/>
          <w:szCs w:val="12"/>
        </w:rPr>
      </w:pPr>
    </w:p>
    <w:p w14:paraId="60F1D1F0" w14:textId="02600289" w:rsidR="001B1F7F" w:rsidRPr="004F1147" w:rsidRDefault="001B1F7F" w:rsidP="001B1F7F">
      <w:pPr>
        <w:spacing w:afterLines="50" w:after="120"/>
        <w:rPr>
          <w:rFonts w:ascii="Cambria" w:eastAsia="等线" w:hAnsi="Cambria" w:cs="Calibri"/>
          <w:sz w:val="28"/>
          <w:szCs w:val="16"/>
        </w:rPr>
      </w:pPr>
      <w:r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t>Reviewer</w:t>
      </w:r>
      <w:r w:rsidRPr="001B1F7F"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t xml:space="preserve">s </w:t>
      </w:r>
      <w:r w:rsidRPr="001B1F7F">
        <w:rPr>
          <w:rFonts w:ascii="Cambria" w:eastAsia="等线" w:hAnsi="Cambria" w:cs="Calibri"/>
          <w:b/>
          <w:color w:val="595959" w:themeColor="text1" w:themeTint="A6"/>
          <w:sz w:val="28"/>
          <w:szCs w:val="40"/>
        </w:rPr>
        <w:t xml:space="preserve">(10-20 </w:t>
      </w:r>
      <w:r w:rsidR="006D7F46">
        <w:rPr>
          <w:rFonts w:ascii="Cambria" w:eastAsia="等线" w:hAnsi="Cambria" w:cs="Calibri"/>
          <w:b/>
          <w:color w:val="595959" w:themeColor="text1" w:themeTint="A6"/>
          <w:sz w:val="28"/>
          <w:szCs w:val="40"/>
        </w:rPr>
        <w:t>n</w:t>
      </w:r>
      <w:r w:rsidRPr="001B1F7F">
        <w:rPr>
          <w:rFonts w:ascii="Cambria" w:eastAsia="等线" w:hAnsi="Cambria" w:cs="Calibri"/>
          <w:b/>
          <w:color w:val="595959" w:themeColor="text1" w:themeTint="A6"/>
          <w:sz w:val="28"/>
          <w:szCs w:val="40"/>
        </w:rPr>
        <w:t xml:space="preserve">ames with </w:t>
      </w:r>
      <w:r w:rsidR="006D7F46">
        <w:rPr>
          <w:rFonts w:ascii="Cambria" w:eastAsia="等线" w:hAnsi="Cambria" w:cs="Calibri"/>
          <w:b/>
          <w:color w:val="595959" w:themeColor="text1" w:themeTint="A6"/>
          <w:sz w:val="28"/>
          <w:szCs w:val="40"/>
        </w:rPr>
        <w:t xml:space="preserve">affiliations and </w:t>
      </w:r>
      <w:r w:rsidRPr="001B1F7F">
        <w:rPr>
          <w:rFonts w:ascii="Cambria" w:eastAsia="等线" w:hAnsi="Cambria" w:cs="Calibri"/>
          <w:b/>
          <w:color w:val="595959" w:themeColor="text1" w:themeTint="A6"/>
          <w:sz w:val="28"/>
          <w:szCs w:val="40"/>
        </w:rPr>
        <w:t>email</w:t>
      </w:r>
      <w:r w:rsidR="006D7F46">
        <w:rPr>
          <w:rFonts w:ascii="Cambria" w:eastAsia="等线" w:hAnsi="Cambria" w:cs="Calibri"/>
          <w:b/>
          <w:color w:val="595959" w:themeColor="text1" w:themeTint="A6"/>
          <w:sz w:val="28"/>
          <w:szCs w:val="40"/>
        </w:rPr>
        <w:t>s</w:t>
      </w:r>
      <w:r w:rsidRPr="001B1F7F">
        <w:rPr>
          <w:rFonts w:ascii="Cambria" w:eastAsia="等线" w:hAnsi="Cambria" w:cs="Calibri"/>
          <w:b/>
          <w:color w:val="595959" w:themeColor="text1" w:themeTint="A6"/>
          <w:sz w:val="28"/>
          <w:szCs w:val="40"/>
        </w:rPr>
        <w:t>)</w:t>
      </w:r>
      <w:r w:rsidRPr="004F1147"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t>:</w:t>
      </w:r>
    </w:p>
    <w:tbl>
      <w:tblPr>
        <w:tblStyle w:val="aa"/>
        <w:tblW w:w="0" w:type="auto"/>
        <w:tblBorders>
          <w:top w:val="dashSmallGap" w:sz="4" w:space="0" w:color="A6A6A6" w:themeColor="background1" w:themeShade="A6"/>
          <w:left w:val="dashSmallGap" w:sz="4" w:space="0" w:color="A6A6A6" w:themeColor="background1" w:themeShade="A6"/>
          <w:bottom w:val="dashSmallGap" w:sz="4" w:space="0" w:color="A6A6A6" w:themeColor="background1" w:themeShade="A6"/>
          <w:right w:val="dashSmallGap" w:sz="4" w:space="0" w:color="A6A6A6" w:themeColor="background1" w:themeShade="A6"/>
          <w:insideH w:val="dashSmallGap" w:sz="4" w:space="0" w:color="A6A6A6" w:themeColor="background1" w:themeShade="A6"/>
          <w:insideV w:val="dashSmallGap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0E13E8" w14:paraId="3458B25F" w14:textId="77777777" w:rsidTr="005C67CC">
        <w:trPr>
          <w:trHeight w:val="397"/>
          <w:tblHeader/>
        </w:trPr>
        <w:tc>
          <w:tcPr>
            <w:tcW w:w="3596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shd w:val="clear" w:color="auto" w:fill="C1EDFC" w:themeFill="accent6" w:themeFillTint="33"/>
            <w:vAlign w:val="center"/>
          </w:tcPr>
          <w:p w14:paraId="49039FD6" w14:textId="77777777" w:rsidR="000E13E8" w:rsidRPr="001B1F7F" w:rsidRDefault="000E13E8" w:rsidP="00E12B97">
            <w:pPr>
              <w:jc w:val="both"/>
              <w:rPr>
                <w:rFonts w:ascii="Cambria" w:eastAsiaTheme="minorEastAsia" w:hAnsi="Cambria" w:cs="Calibri"/>
                <w:b/>
                <w:bCs/>
                <w:color w:val="044458" w:themeColor="accent6" w:themeShade="80"/>
                <w:szCs w:val="15"/>
                <w:lang w:eastAsia="zh-CN"/>
              </w:rPr>
            </w:pPr>
            <w:r w:rsidRPr="001B1F7F">
              <w:rPr>
                <w:rFonts w:ascii="Cambria" w:eastAsiaTheme="minorEastAsia" w:hAnsi="Cambria" w:cs="Calibri" w:hint="eastAsia"/>
                <w:b/>
                <w:bCs/>
                <w:color w:val="044458" w:themeColor="accent6" w:themeShade="80"/>
                <w:szCs w:val="15"/>
                <w:lang w:eastAsia="zh-CN"/>
              </w:rPr>
              <w:t>Name</w:t>
            </w: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shd w:val="clear" w:color="auto" w:fill="C1EDFC" w:themeFill="accent6" w:themeFillTint="33"/>
            <w:vAlign w:val="center"/>
          </w:tcPr>
          <w:p w14:paraId="2B179E79" w14:textId="77777777" w:rsidR="000E13E8" w:rsidRPr="001B1F7F" w:rsidRDefault="000E13E8" w:rsidP="00E12B97">
            <w:pPr>
              <w:jc w:val="both"/>
              <w:rPr>
                <w:rFonts w:ascii="Cambria" w:eastAsiaTheme="minorEastAsia" w:hAnsi="Cambria" w:cs="Calibri"/>
                <w:b/>
                <w:bCs/>
                <w:color w:val="044458" w:themeColor="accent6" w:themeShade="80"/>
                <w:szCs w:val="15"/>
                <w:lang w:eastAsia="zh-CN"/>
              </w:rPr>
            </w:pPr>
            <w:r w:rsidRPr="001B1F7F">
              <w:rPr>
                <w:rFonts w:ascii="Cambria" w:eastAsiaTheme="minorEastAsia" w:hAnsi="Cambria" w:cs="Calibri" w:hint="eastAsia"/>
                <w:b/>
                <w:bCs/>
                <w:color w:val="044458" w:themeColor="accent6" w:themeShade="80"/>
                <w:szCs w:val="15"/>
                <w:lang w:eastAsia="zh-CN"/>
              </w:rPr>
              <w:t>A</w:t>
            </w:r>
            <w:r w:rsidRPr="001B1F7F">
              <w:rPr>
                <w:rFonts w:ascii="Cambria" w:eastAsiaTheme="minorEastAsia" w:hAnsi="Cambria" w:cs="Calibri"/>
                <w:b/>
                <w:bCs/>
                <w:color w:val="044458" w:themeColor="accent6" w:themeShade="80"/>
                <w:szCs w:val="15"/>
                <w:lang w:eastAsia="zh-CN"/>
              </w:rPr>
              <w:t>ffiliation</w:t>
            </w: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shd w:val="clear" w:color="auto" w:fill="C1EDFC" w:themeFill="accent6" w:themeFillTint="33"/>
            <w:vAlign w:val="center"/>
          </w:tcPr>
          <w:p w14:paraId="4427579B" w14:textId="77777777" w:rsidR="000E13E8" w:rsidRPr="001B1F7F" w:rsidRDefault="000E13E8" w:rsidP="00E12B97">
            <w:pPr>
              <w:jc w:val="both"/>
              <w:rPr>
                <w:rFonts w:ascii="Cambria" w:eastAsiaTheme="minorEastAsia" w:hAnsi="Cambria" w:cs="Calibri"/>
                <w:b/>
                <w:bCs/>
                <w:color w:val="044458" w:themeColor="accent6" w:themeShade="80"/>
                <w:szCs w:val="15"/>
                <w:lang w:eastAsia="zh-CN"/>
              </w:rPr>
            </w:pPr>
            <w:r w:rsidRPr="001B1F7F">
              <w:rPr>
                <w:rFonts w:ascii="Cambria" w:eastAsiaTheme="minorEastAsia" w:hAnsi="Cambria" w:cs="Calibri" w:hint="eastAsia"/>
                <w:b/>
                <w:bCs/>
                <w:color w:val="044458" w:themeColor="accent6" w:themeShade="80"/>
                <w:szCs w:val="15"/>
                <w:lang w:eastAsia="zh-CN"/>
              </w:rPr>
              <w:t>E</w:t>
            </w:r>
            <w:r w:rsidRPr="001B1F7F">
              <w:rPr>
                <w:rFonts w:ascii="Cambria" w:eastAsiaTheme="minorEastAsia" w:hAnsi="Cambria" w:cs="Calibri"/>
                <w:b/>
                <w:bCs/>
                <w:color w:val="044458" w:themeColor="accent6" w:themeShade="80"/>
                <w:szCs w:val="15"/>
                <w:lang w:eastAsia="zh-CN"/>
              </w:rPr>
              <w:t>mail</w:t>
            </w:r>
          </w:p>
        </w:tc>
      </w:tr>
      <w:tr w:rsidR="000E13E8" w14:paraId="2FF7C397" w14:textId="77777777" w:rsidTr="00E12B97">
        <w:trPr>
          <w:trHeight w:val="397"/>
        </w:trPr>
        <w:tc>
          <w:tcPr>
            <w:tcW w:w="3596" w:type="dxa"/>
            <w:tcBorders>
              <w:top w:val="single" w:sz="8" w:space="0" w:color="A6A6A6" w:themeColor="background1" w:themeShade="A6"/>
            </w:tcBorders>
            <w:vAlign w:val="center"/>
          </w:tcPr>
          <w:p w14:paraId="49BFB0EA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</w:tcBorders>
            <w:vAlign w:val="center"/>
          </w:tcPr>
          <w:p w14:paraId="59F2E902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</w:tcBorders>
            <w:vAlign w:val="center"/>
          </w:tcPr>
          <w:p w14:paraId="56E1D00F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436994A1" w14:textId="77777777" w:rsidTr="00E12B97">
        <w:trPr>
          <w:trHeight w:val="397"/>
        </w:trPr>
        <w:tc>
          <w:tcPr>
            <w:tcW w:w="3596" w:type="dxa"/>
            <w:vAlign w:val="center"/>
          </w:tcPr>
          <w:p w14:paraId="4F174029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A054999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7E55137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47BBBF00" w14:textId="77777777" w:rsidTr="00E12B97">
        <w:trPr>
          <w:trHeight w:val="397"/>
        </w:trPr>
        <w:tc>
          <w:tcPr>
            <w:tcW w:w="3596" w:type="dxa"/>
            <w:vAlign w:val="center"/>
          </w:tcPr>
          <w:p w14:paraId="4477C2AC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17426B0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FFCFE7D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0B0BE3D7" w14:textId="77777777" w:rsidTr="00E12B97">
        <w:trPr>
          <w:trHeight w:val="397"/>
        </w:trPr>
        <w:tc>
          <w:tcPr>
            <w:tcW w:w="3596" w:type="dxa"/>
            <w:vAlign w:val="center"/>
          </w:tcPr>
          <w:p w14:paraId="089B48AE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8400158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A806768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249F3DF8" w14:textId="77777777" w:rsidTr="00E12B97">
        <w:trPr>
          <w:trHeight w:val="397"/>
        </w:trPr>
        <w:tc>
          <w:tcPr>
            <w:tcW w:w="3596" w:type="dxa"/>
            <w:vAlign w:val="center"/>
          </w:tcPr>
          <w:p w14:paraId="62306786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6007743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AEC41A6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5E7FAAEC" w14:textId="77777777" w:rsidTr="00E12B97">
        <w:trPr>
          <w:trHeight w:val="397"/>
        </w:trPr>
        <w:tc>
          <w:tcPr>
            <w:tcW w:w="3596" w:type="dxa"/>
            <w:vAlign w:val="center"/>
          </w:tcPr>
          <w:p w14:paraId="0C192392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B764EAA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4B49331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34B72EA0" w14:textId="77777777" w:rsidTr="00E12B97">
        <w:trPr>
          <w:trHeight w:val="397"/>
        </w:trPr>
        <w:tc>
          <w:tcPr>
            <w:tcW w:w="3596" w:type="dxa"/>
            <w:vAlign w:val="center"/>
          </w:tcPr>
          <w:p w14:paraId="62CCFDB1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D2D66F5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1D3C848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691426AB" w14:textId="77777777" w:rsidTr="00E12B97">
        <w:trPr>
          <w:trHeight w:val="397"/>
        </w:trPr>
        <w:tc>
          <w:tcPr>
            <w:tcW w:w="3596" w:type="dxa"/>
            <w:vAlign w:val="center"/>
          </w:tcPr>
          <w:p w14:paraId="72847A01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F496CF3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EE59865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55BA4677" w14:textId="77777777" w:rsidTr="00E12B97">
        <w:trPr>
          <w:trHeight w:val="397"/>
        </w:trPr>
        <w:tc>
          <w:tcPr>
            <w:tcW w:w="3596" w:type="dxa"/>
            <w:vAlign w:val="center"/>
          </w:tcPr>
          <w:p w14:paraId="451C4F01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A0FADE1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68E8CBE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36D11DC3" w14:textId="77777777" w:rsidTr="00E12B97">
        <w:trPr>
          <w:trHeight w:val="397"/>
        </w:trPr>
        <w:tc>
          <w:tcPr>
            <w:tcW w:w="3596" w:type="dxa"/>
            <w:vAlign w:val="center"/>
          </w:tcPr>
          <w:p w14:paraId="662E1D5E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2298CB2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F075191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0DEFD194" w14:textId="77777777" w:rsidTr="00E12B97">
        <w:trPr>
          <w:trHeight w:val="397"/>
        </w:trPr>
        <w:tc>
          <w:tcPr>
            <w:tcW w:w="3596" w:type="dxa"/>
            <w:vAlign w:val="center"/>
          </w:tcPr>
          <w:p w14:paraId="0F6FA5DF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93B224B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C9F7F9E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02180CE6" w14:textId="77777777" w:rsidTr="00E12B97">
        <w:trPr>
          <w:trHeight w:val="397"/>
        </w:trPr>
        <w:tc>
          <w:tcPr>
            <w:tcW w:w="3596" w:type="dxa"/>
            <w:vAlign w:val="center"/>
          </w:tcPr>
          <w:p w14:paraId="6E0F8855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4EE1784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D091FDC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</w:tbl>
    <w:p w14:paraId="5479D51E" w14:textId="77777777" w:rsidR="001B1F7F" w:rsidRPr="001B1F7F" w:rsidRDefault="001B1F7F" w:rsidP="003F4973">
      <w:pPr>
        <w:rPr>
          <w:rFonts w:ascii="Cambria" w:hAnsi="Cambria" w:cs="Calibri"/>
          <w:sz w:val="21"/>
          <w:szCs w:val="12"/>
        </w:rPr>
      </w:pPr>
    </w:p>
    <w:sectPr w:rsidR="001B1F7F" w:rsidRPr="001B1F7F" w:rsidSect="00D7310E">
      <w:headerReference w:type="default" r:id="rId8"/>
      <w:pgSz w:w="12240" w:h="15840" w:code="1"/>
      <w:pgMar w:top="720" w:right="720" w:bottom="720" w:left="720" w:header="705" w:footer="668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C2717B" w14:textId="77777777" w:rsidR="00B93D02" w:rsidRDefault="00B93D02" w:rsidP="003823BC">
      <w:r>
        <w:separator/>
      </w:r>
    </w:p>
  </w:endnote>
  <w:endnote w:type="continuationSeparator" w:id="0">
    <w:p w14:paraId="05D88C45" w14:textId="77777777" w:rsidR="00B93D02" w:rsidRDefault="00B93D02" w:rsidP="003823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D4D6A1" w14:textId="77777777" w:rsidR="00B93D02" w:rsidRDefault="00B93D02" w:rsidP="003823BC">
      <w:r>
        <w:separator/>
      </w:r>
    </w:p>
  </w:footnote>
  <w:footnote w:type="continuationSeparator" w:id="0">
    <w:p w14:paraId="3A6D984D" w14:textId="77777777" w:rsidR="00B93D02" w:rsidRDefault="00B93D02" w:rsidP="003823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8B8D0F" w14:textId="640403D4" w:rsidR="00BD704D" w:rsidRPr="00BD704D" w:rsidRDefault="006B13E8" w:rsidP="00BD704D">
    <w:pPr>
      <w:spacing w:line="288" w:lineRule="auto"/>
      <w:jc w:val="right"/>
      <w:textAlignment w:val="center"/>
      <w:rPr>
        <w:rFonts w:ascii="Arial" w:hAnsi="Arial" w:cs="Arial"/>
        <w:noProof/>
        <w:color w:val="3E6330"/>
        <w:sz w:val="18"/>
        <w:szCs w:val="18"/>
      </w:rPr>
    </w:pPr>
    <w:r w:rsidRPr="006B13E8">
      <w:rPr>
        <w:rFonts w:ascii="Arial" w:hAnsi="Arial" w:cs="Arial"/>
        <w:noProof/>
        <w:color w:val="3E6330"/>
        <w:sz w:val="18"/>
        <w:szCs w:val="18"/>
      </w:rPr>
      <w:drawing>
        <wp:anchor distT="0" distB="0" distL="114300" distR="114300" simplePos="0" relativeHeight="251659264" behindDoc="0" locked="0" layoutInCell="1" allowOverlap="1" wp14:anchorId="4F5A3D2C" wp14:editId="3D733BB0">
          <wp:simplePos x="0" y="0"/>
          <wp:positionH relativeFrom="column">
            <wp:posOffset>797560</wp:posOffset>
          </wp:positionH>
          <wp:positionV relativeFrom="paragraph">
            <wp:posOffset>-33361</wp:posOffset>
          </wp:positionV>
          <wp:extent cx="896689" cy="278572"/>
          <wp:effectExtent l="0" t="0" r="0" b="7620"/>
          <wp:wrapNone/>
          <wp:docPr id="8" name="图片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图片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6689" cy="2785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31F12" w:rsidRPr="00831F12">
      <w:rPr>
        <w:rFonts w:ascii="Arial" w:hAnsi="Arial" w:cs="Arial"/>
        <w:noProof/>
        <w:color w:val="3E6330"/>
        <w:sz w:val="18"/>
        <w:szCs w:val="18"/>
      </w:rPr>
      <w:t>2</w:t>
    </w:r>
    <w:r w:rsidR="00BD704D" w:rsidRPr="00BD704D">
      <w:rPr>
        <w:rFonts w:ascii="Arial" w:hAnsi="Arial" w:cs="Arial"/>
        <w:noProof/>
        <w:color w:val="3E6330"/>
        <w:sz w:val="18"/>
        <w:szCs w:val="18"/>
      </w:rPr>
      <w:t>026 The 10th International Conference on System Reliability and Safety</w:t>
    </w:r>
  </w:p>
  <w:p w14:paraId="23FF7FF6" w14:textId="44AF46F9" w:rsidR="006B13E8" w:rsidRDefault="00BD704D" w:rsidP="00BD704D">
    <w:pPr>
      <w:spacing w:line="288" w:lineRule="auto"/>
      <w:jc w:val="right"/>
      <w:textAlignment w:val="center"/>
      <w:rPr>
        <w:rFonts w:ascii="Arial" w:eastAsiaTheme="minorEastAsia" w:hAnsi="Arial" w:cs="Arial"/>
        <w:noProof/>
        <w:color w:val="3E6330"/>
        <w:sz w:val="18"/>
        <w:szCs w:val="18"/>
        <w:lang w:eastAsia="zh-CN"/>
      </w:rPr>
    </w:pPr>
    <w:r w:rsidRPr="00BD704D">
      <w:rPr>
        <w:rFonts w:ascii="Arial" w:hAnsi="Arial" w:cs="Arial"/>
        <w:noProof/>
        <w:color w:val="3E6330"/>
        <w:sz w:val="18"/>
        <w:szCs w:val="18"/>
      </w:rPr>
      <w:t>Rome, Italy - November 23-25, 2026</w:t>
    </w:r>
  </w:p>
  <w:p w14:paraId="5D32FFA8" w14:textId="77777777" w:rsidR="00831F12" w:rsidRDefault="00831F12" w:rsidP="00831F12">
    <w:pPr>
      <w:spacing w:line="288" w:lineRule="auto"/>
      <w:jc w:val="right"/>
      <w:textAlignment w:val="center"/>
      <w:rPr>
        <w:rFonts w:ascii="Arial" w:eastAsiaTheme="minorEastAsia" w:hAnsi="Arial" w:cs="Arial"/>
        <w:noProof/>
        <w:color w:val="3E6330"/>
        <w:sz w:val="18"/>
        <w:szCs w:val="18"/>
        <w:lang w:eastAsia="zh-CN"/>
      </w:rPr>
    </w:pPr>
  </w:p>
  <w:p w14:paraId="31E1D9AB" w14:textId="77777777" w:rsidR="00831F12" w:rsidRPr="00831F12" w:rsidRDefault="00831F12" w:rsidP="00831F12">
    <w:pPr>
      <w:spacing w:line="288" w:lineRule="auto"/>
      <w:jc w:val="right"/>
      <w:textAlignment w:val="center"/>
      <w:rPr>
        <w:rFonts w:ascii="Arial" w:eastAsiaTheme="minorEastAsia" w:hAnsi="Arial" w:cs="Arial"/>
        <w:color w:val="3E6330"/>
        <w:sz w:val="18"/>
        <w:szCs w:val="18"/>
        <w:lang w:eastAsia="zh-C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1D5E4B"/>
    <w:multiLevelType w:val="hybridMultilevel"/>
    <w:tmpl w:val="6FDA8B64"/>
    <w:lvl w:ilvl="0" w:tplc="5076217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DA62EF5"/>
    <w:multiLevelType w:val="hybridMultilevel"/>
    <w:tmpl w:val="44FE57D6"/>
    <w:lvl w:ilvl="0" w:tplc="5076217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2A1B084E"/>
    <w:multiLevelType w:val="hybridMultilevel"/>
    <w:tmpl w:val="57BC1CAC"/>
    <w:lvl w:ilvl="0" w:tplc="50762176">
      <w:start w:val="1"/>
      <w:numFmt w:val="bullet"/>
      <w:lvlText w:val=""/>
      <w:lvlJc w:val="left"/>
      <w:pPr>
        <w:ind w:left="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1724937701">
    <w:abstractNumId w:val="0"/>
  </w:num>
  <w:num w:numId="2" w16cid:durableId="1767532105">
    <w:abstractNumId w:val="1"/>
  </w:num>
  <w:num w:numId="3" w16cid:durableId="3801762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DIzMzU0MzUAAiUdpeDU4uLM/DyQAkOLWgAupe0ELQAAAA=="/>
  </w:docVars>
  <w:rsids>
    <w:rsidRoot w:val="003823BC"/>
    <w:rsid w:val="00000DF0"/>
    <w:rsid w:val="00003B67"/>
    <w:rsid w:val="00033F08"/>
    <w:rsid w:val="00036D5C"/>
    <w:rsid w:val="00042C0E"/>
    <w:rsid w:val="000464F4"/>
    <w:rsid w:val="000501D7"/>
    <w:rsid w:val="00061143"/>
    <w:rsid w:val="0006189C"/>
    <w:rsid w:val="0007146D"/>
    <w:rsid w:val="00087B8A"/>
    <w:rsid w:val="000A013F"/>
    <w:rsid w:val="000A1579"/>
    <w:rsid w:val="000C71DE"/>
    <w:rsid w:val="000D1E4F"/>
    <w:rsid w:val="000D4529"/>
    <w:rsid w:val="000E13E8"/>
    <w:rsid w:val="000F5B08"/>
    <w:rsid w:val="00104DBA"/>
    <w:rsid w:val="001144D1"/>
    <w:rsid w:val="001164D5"/>
    <w:rsid w:val="00121A97"/>
    <w:rsid w:val="00132082"/>
    <w:rsid w:val="00133D94"/>
    <w:rsid w:val="001350AC"/>
    <w:rsid w:val="001416BC"/>
    <w:rsid w:val="00141E7E"/>
    <w:rsid w:val="00157023"/>
    <w:rsid w:val="0016360B"/>
    <w:rsid w:val="001753FD"/>
    <w:rsid w:val="00181A51"/>
    <w:rsid w:val="00185F46"/>
    <w:rsid w:val="001873FA"/>
    <w:rsid w:val="001B0E7B"/>
    <w:rsid w:val="001B1F7F"/>
    <w:rsid w:val="001B3A8E"/>
    <w:rsid w:val="001C0CF7"/>
    <w:rsid w:val="001D6182"/>
    <w:rsid w:val="001E188F"/>
    <w:rsid w:val="001F16F7"/>
    <w:rsid w:val="00211F7A"/>
    <w:rsid w:val="00217F83"/>
    <w:rsid w:val="002200E5"/>
    <w:rsid w:val="00242702"/>
    <w:rsid w:val="002504AA"/>
    <w:rsid w:val="0025772D"/>
    <w:rsid w:val="002664D8"/>
    <w:rsid w:val="00274CE2"/>
    <w:rsid w:val="00280E67"/>
    <w:rsid w:val="002820F8"/>
    <w:rsid w:val="002939AB"/>
    <w:rsid w:val="002A2561"/>
    <w:rsid w:val="002A2FBF"/>
    <w:rsid w:val="002B15AF"/>
    <w:rsid w:val="002C413C"/>
    <w:rsid w:val="002F0C25"/>
    <w:rsid w:val="002F4ED4"/>
    <w:rsid w:val="00307B0F"/>
    <w:rsid w:val="00313423"/>
    <w:rsid w:val="00324126"/>
    <w:rsid w:val="003457EB"/>
    <w:rsid w:val="00346C90"/>
    <w:rsid w:val="00362852"/>
    <w:rsid w:val="003702F3"/>
    <w:rsid w:val="003823BC"/>
    <w:rsid w:val="00383128"/>
    <w:rsid w:val="003941EC"/>
    <w:rsid w:val="00395DAA"/>
    <w:rsid w:val="003B2999"/>
    <w:rsid w:val="003B6F2B"/>
    <w:rsid w:val="003D10D1"/>
    <w:rsid w:val="003E6085"/>
    <w:rsid w:val="003F3286"/>
    <w:rsid w:val="003F4973"/>
    <w:rsid w:val="004064F8"/>
    <w:rsid w:val="00412E15"/>
    <w:rsid w:val="0043335B"/>
    <w:rsid w:val="00443249"/>
    <w:rsid w:val="00453450"/>
    <w:rsid w:val="0045406D"/>
    <w:rsid w:val="00462C58"/>
    <w:rsid w:val="00494B64"/>
    <w:rsid w:val="004A00C2"/>
    <w:rsid w:val="004A4DEE"/>
    <w:rsid w:val="004B6497"/>
    <w:rsid w:val="004B6EB4"/>
    <w:rsid w:val="004C38DA"/>
    <w:rsid w:val="004C6350"/>
    <w:rsid w:val="004D23F5"/>
    <w:rsid w:val="004E4BE1"/>
    <w:rsid w:val="004F1147"/>
    <w:rsid w:val="004F5B25"/>
    <w:rsid w:val="004F6610"/>
    <w:rsid w:val="00504297"/>
    <w:rsid w:val="005135E7"/>
    <w:rsid w:val="00515D66"/>
    <w:rsid w:val="00535464"/>
    <w:rsid w:val="00541B42"/>
    <w:rsid w:val="00541CEE"/>
    <w:rsid w:val="005A7639"/>
    <w:rsid w:val="005B26B0"/>
    <w:rsid w:val="005C5D8B"/>
    <w:rsid w:val="005C67CC"/>
    <w:rsid w:val="005E5F7D"/>
    <w:rsid w:val="005E68EF"/>
    <w:rsid w:val="00610E7B"/>
    <w:rsid w:val="0061242B"/>
    <w:rsid w:val="00624223"/>
    <w:rsid w:val="006249D1"/>
    <w:rsid w:val="00627DC2"/>
    <w:rsid w:val="0065420E"/>
    <w:rsid w:val="0066759D"/>
    <w:rsid w:val="00675AAE"/>
    <w:rsid w:val="00683AF4"/>
    <w:rsid w:val="006A257F"/>
    <w:rsid w:val="006B13E8"/>
    <w:rsid w:val="006D527E"/>
    <w:rsid w:val="006D7F46"/>
    <w:rsid w:val="00722B6B"/>
    <w:rsid w:val="00735779"/>
    <w:rsid w:val="007404D5"/>
    <w:rsid w:val="007579C7"/>
    <w:rsid w:val="00763A1A"/>
    <w:rsid w:val="00764D6F"/>
    <w:rsid w:val="00781A81"/>
    <w:rsid w:val="007A25E0"/>
    <w:rsid w:val="007A5B63"/>
    <w:rsid w:val="007D44A3"/>
    <w:rsid w:val="007F0526"/>
    <w:rsid w:val="00801961"/>
    <w:rsid w:val="00823517"/>
    <w:rsid w:val="00831F12"/>
    <w:rsid w:val="008328F2"/>
    <w:rsid w:val="00855ED9"/>
    <w:rsid w:val="00875A46"/>
    <w:rsid w:val="0088290B"/>
    <w:rsid w:val="008878B9"/>
    <w:rsid w:val="008904EF"/>
    <w:rsid w:val="00893DE3"/>
    <w:rsid w:val="008946E1"/>
    <w:rsid w:val="008A705A"/>
    <w:rsid w:val="008A7087"/>
    <w:rsid w:val="008B2EB9"/>
    <w:rsid w:val="008B7ABA"/>
    <w:rsid w:val="008D3EE6"/>
    <w:rsid w:val="008F3904"/>
    <w:rsid w:val="00907970"/>
    <w:rsid w:val="00927721"/>
    <w:rsid w:val="00930C38"/>
    <w:rsid w:val="00933C8A"/>
    <w:rsid w:val="00934462"/>
    <w:rsid w:val="00934927"/>
    <w:rsid w:val="00941478"/>
    <w:rsid w:val="009426AD"/>
    <w:rsid w:val="009561B8"/>
    <w:rsid w:val="00964C60"/>
    <w:rsid w:val="00966DF7"/>
    <w:rsid w:val="009709B2"/>
    <w:rsid w:val="00984117"/>
    <w:rsid w:val="009A7747"/>
    <w:rsid w:val="009B5A24"/>
    <w:rsid w:val="009B7C5D"/>
    <w:rsid w:val="009C32E3"/>
    <w:rsid w:val="009C38B5"/>
    <w:rsid w:val="009C6826"/>
    <w:rsid w:val="009D2285"/>
    <w:rsid w:val="009E07B6"/>
    <w:rsid w:val="00A058DD"/>
    <w:rsid w:val="00A13B73"/>
    <w:rsid w:val="00A1774B"/>
    <w:rsid w:val="00A35BC0"/>
    <w:rsid w:val="00A370AF"/>
    <w:rsid w:val="00A41239"/>
    <w:rsid w:val="00A473F7"/>
    <w:rsid w:val="00A503CF"/>
    <w:rsid w:val="00A72F58"/>
    <w:rsid w:val="00A8414F"/>
    <w:rsid w:val="00A8420E"/>
    <w:rsid w:val="00A87599"/>
    <w:rsid w:val="00A930CE"/>
    <w:rsid w:val="00AA0C95"/>
    <w:rsid w:val="00AA0CD9"/>
    <w:rsid w:val="00AA532B"/>
    <w:rsid w:val="00AA73EE"/>
    <w:rsid w:val="00AD2CBC"/>
    <w:rsid w:val="00AE1D65"/>
    <w:rsid w:val="00AF1CEE"/>
    <w:rsid w:val="00AF79E7"/>
    <w:rsid w:val="00B37CDE"/>
    <w:rsid w:val="00B4700A"/>
    <w:rsid w:val="00B52EA1"/>
    <w:rsid w:val="00B65BA7"/>
    <w:rsid w:val="00B6679D"/>
    <w:rsid w:val="00B71E43"/>
    <w:rsid w:val="00B9016F"/>
    <w:rsid w:val="00B93D02"/>
    <w:rsid w:val="00BA202F"/>
    <w:rsid w:val="00BA3559"/>
    <w:rsid w:val="00BC5AA3"/>
    <w:rsid w:val="00BD704D"/>
    <w:rsid w:val="00C07BF2"/>
    <w:rsid w:val="00C3105D"/>
    <w:rsid w:val="00C51BE8"/>
    <w:rsid w:val="00C5495C"/>
    <w:rsid w:val="00C57513"/>
    <w:rsid w:val="00C72C04"/>
    <w:rsid w:val="00CA3907"/>
    <w:rsid w:val="00CA5AB2"/>
    <w:rsid w:val="00CA73EC"/>
    <w:rsid w:val="00CA7853"/>
    <w:rsid w:val="00CB089B"/>
    <w:rsid w:val="00CE395D"/>
    <w:rsid w:val="00CE7542"/>
    <w:rsid w:val="00CF0645"/>
    <w:rsid w:val="00CF1D91"/>
    <w:rsid w:val="00CF3042"/>
    <w:rsid w:val="00CF7737"/>
    <w:rsid w:val="00D2124F"/>
    <w:rsid w:val="00D43E06"/>
    <w:rsid w:val="00D46766"/>
    <w:rsid w:val="00D514D5"/>
    <w:rsid w:val="00D61517"/>
    <w:rsid w:val="00D642AB"/>
    <w:rsid w:val="00D71FF4"/>
    <w:rsid w:val="00D7310E"/>
    <w:rsid w:val="00D9163B"/>
    <w:rsid w:val="00DA0512"/>
    <w:rsid w:val="00DA5C76"/>
    <w:rsid w:val="00DA6756"/>
    <w:rsid w:val="00DC70DD"/>
    <w:rsid w:val="00DD15E3"/>
    <w:rsid w:val="00DD5EA1"/>
    <w:rsid w:val="00DE38EF"/>
    <w:rsid w:val="00DF258E"/>
    <w:rsid w:val="00DF7451"/>
    <w:rsid w:val="00E01B2E"/>
    <w:rsid w:val="00E06E20"/>
    <w:rsid w:val="00E17314"/>
    <w:rsid w:val="00E22980"/>
    <w:rsid w:val="00E41FBB"/>
    <w:rsid w:val="00E43D33"/>
    <w:rsid w:val="00E47C37"/>
    <w:rsid w:val="00E60C03"/>
    <w:rsid w:val="00E83229"/>
    <w:rsid w:val="00EA7635"/>
    <w:rsid w:val="00EC1DAD"/>
    <w:rsid w:val="00ED0ABC"/>
    <w:rsid w:val="00ED754C"/>
    <w:rsid w:val="00F15F65"/>
    <w:rsid w:val="00F36091"/>
    <w:rsid w:val="00F4343C"/>
    <w:rsid w:val="00F43A0C"/>
    <w:rsid w:val="00F51C62"/>
    <w:rsid w:val="00F546CC"/>
    <w:rsid w:val="00F55872"/>
    <w:rsid w:val="00F67A6F"/>
    <w:rsid w:val="00F86F7B"/>
    <w:rsid w:val="00F9724F"/>
    <w:rsid w:val="00FA4B75"/>
    <w:rsid w:val="00FB0CB5"/>
    <w:rsid w:val="00FC7B6C"/>
    <w:rsid w:val="00FD011B"/>
    <w:rsid w:val="00FD014E"/>
    <w:rsid w:val="00FD543F"/>
    <w:rsid w:val="00FE2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81BE0B"/>
  <w15:docId w15:val="{56E3F8DD-E65A-4DBD-A4C0-9F3755BFA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Malgun Gothic" w:eastAsia="Malgun Gothic" w:hAnsi="Malgun Gothic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014E"/>
    <w:rPr>
      <w:rFonts w:ascii="PMingLiU" w:eastAsia="PMingLiU" w:hAnsi="PMingLiU" w:cs="PMingLiU"/>
      <w:sz w:val="24"/>
      <w:szCs w:val="24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3823BC"/>
    <w:pPr>
      <w:widowControl w:val="0"/>
      <w:wordWrap w:val="0"/>
      <w:autoSpaceDE w:val="0"/>
      <w:autoSpaceDN w:val="0"/>
      <w:jc w:val="both"/>
    </w:pPr>
    <w:rPr>
      <w:rFonts w:ascii="Malgun Gothic" w:eastAsia="Malgun Gothic" w:hAnsi="Malgun Gothic" w:cs="Times New Roman"/>
      <w:kern w:val="2"/>
      <w:sz w:val="18"/>
      <w:szCs w:val="18"/>
      <w:lang w:eastAsia="ko-KR"/>
    </w:rPr>
  </w:style>
  <w:style w:type="character" w:customStyle="1" w:styleId="a4">
    <w:name w:val="批注框文本 字符"/>
    <w:link w:val="a3"/>
    <w:uiPriority w:val="99"/>
    <w:semiHidden/>
    <w:rsid w:val="003823BC"/>
    <w:rPr>
      <w:rFonts w:ascii="Malgun Gothic" w:eastAsia="Malgun Gothic" w:hAnsi="Malgun Gothic" w:cs="Times New Roman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3823BC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eastAsia="Malgun Gothic" w:hAnsi="Malgun Gothic" w:cs="Times New Roman"/>
      <w:kern w:val="2"/>
      <w:sz w:val="20"/>
      <w:szCs w:val="22"/>
      <w:lang w:eastAsia="ko-KR"/>
    </w:rPr>
  </w:style>
  <w:style w:type="character" w:customStyle="1" w:styleId="a6">
    <w:name w:val="页眉 字符"/>
    <w:basedOn w:val="a0"/>
    <w:link w:val="a5"/>
    <w:uiPriority w:val="99"/>
    <w:rsid w:val="003823BC"/>
  </w:style>
  <w:style w:type="paragraph" w:styleId="a7">
    <w:name w:val="footer"/>
    <w:basedOn w:val="a"/>
    <w:link w:val="a8"/>
    <w:uiPriority w:val="99"/>
    <w:unhideWhenUsed/>
    <w:rsid w:val="003823BC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eastAsia="Malgun Gothic" w:hAnsi="Malgun Gothic" w:cs="Times New Roman"/>
      <w:kern w:val="2"/>
      <w:sz w:val="20"/>
      <w:szCs w:val="22"/>
      <w:lang w:eastAsia="ko-KR"/>
    </w:rPr>
  </w:style>
  <w:style w:type="character" w:customStyle="1" w:styleId="a8">
    <w:name w:val="页脚 字符"/>
    <w:basedOn w:val="a0"/>
    <w:link w:val="a7"/>
    <w:uiPriority w:val="99"/>
    <w:rsid w:val="003823BC"/>
  </w:style>
  <w:style w:type="paragraph" w:styleId="a9">
    <w:name w:val="List Paragraph"/>
    <w:basedOn w:val="a"/>
    <w:uiPriority w:val="34"/>
    <w:qFormat/>
    <w:rsid w:val="00D2124F"/>
    <w:pPr>
      <w:widowControl w:val="0"/>
      <w:wordWrap w:val="0"/>
      <w:autoSpaceDE w:val="0"/>
      <w:autoSpaceDN w:val="0"/>
      <w:spacing w:after="200" w:line="276" w:lineRule="auto"/>
      <w:ind w:leftChars="400" w:left="800"/>
      <w:jc w:val="both"/>
    </w:pPr>
    <w:rPr>
      <w:rFonts w:ascii="Malgun Gothic" w:eastAsia="Malgun Gothic" w:hAnsi="Malgun Gothic" w:cs="Times New Roman"/>
      <w:kern w:val="2"/>
      <w:sz w:val="20"/>
      <w:szCs w:val="22"/>
      <w:lang w:eastAsia="ko-KR"/>
    </w:rPr>
  </w:style>
  <w:style w:type="table" w:styleId="aa">
    <w:name w:val="Table Grid"/>
    <w:basedOn w:val="a1"/>
    <w:uiPriority w:val="59"/>
    <w:rsid w:val="00610E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Strong"/>
    <w:uiPriority w:val="22"/>
    <w:qFormat/>
    <w:rsid w:val="00AE1D65"/>
    <w:rPr>
      <w:b/>
      <w:bCs/>
    </w:rPr>
  </w:style>
  <w:style w:type="character" w:customStyle="1" w:styleId="apple-converted-space">
    <w:name w:val="apple-converted-space"/>
    <w:basedOn w:val="a0"/>
    <w:rsid w:val="00AE1D65"/>
  </w:style>
  <w:style w:type="paragraph" w:styleId="ac">
    <w:name w:val="Revision"/>
    <w:hidden/>
    <w:uiPriority w:val="99"/>
    <w:semiHidden/>
    <w:rsid w:val="006D7F46"/>
    <w:rPr>
      <w:rFonts w:ascii="PMingLiU" w:eastAsia="PMingLiU" w:hAnsi="PMingLiU" w:cs="PMingLiU"/>
      <w:sz w:val="24"/>
      <w:szCs w:val="24"/>
      <w:lang w:eastAsia="zh-TW"/>
    </w:rPr>
  </w:style>
  <w:style w:type="character" w:styleId="ad">
    <w:name w:val="Hyperlink"/>
    <w:basedOn w:val="a0"/>
    <w:uiPriority w:val="99"/>
    <w:unhideWhenUsed/>
    <w:rsid w:val="00F546CC"/>
    <w:rPr>
      <w:color w:val="6B9F25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F54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3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7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2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0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0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1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绿色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E92D9-2E56-43B7-B64B-52D303D425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127</Words>
  <Characters>727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e Guan</dc:creator>
  <cp:keywords/>
  <cp:lastModifiedBy>Tracy Liu</cp:lastModifiedBy>
  <cp:revision>14</cp:revision>
  <cp:lastPrinted>2019-07-05T07:49:00Z</cp:lastPrinted>
  <dcterms:created xsi:type="dcterms:W3CDTF">2022-12-08T06:32:00Z</dcterms:created>
  <dcterms:modified xsi:type="dcterms:W3CDTF">2026-01-14T06:43:00Z</dcterms:modified>
</cp:coreProperties>
</file>